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Spain</w:t>
      </w:r>
      <w:r>
        <w:t xml:space="preserve"> </w:t>
      </w:r>
      <w:r>
        <w:t xml:space="preserve">Valencia</w:t>
      </w:r>
    </w:p>
    <w:p>
      <w:pPr>
        <w:pStyle w:val="FirstParagraph"/>
      </w:pPr>
      <w:r>
        <w:rPr>
          <w:bCs/>
          <w:b/>
        </w:rPr>
        <w:t xml:space="preserve">Your Name</w:t>
      </w:r>
      <w:r>
        <w:br/>
      </w:r>
      <w:r>
        <w:t xml:space="preserve">123 Calle de la Fotografía</w:t>
      </w:r>
      <w:r>
        <w:br/>
      </w:r>
      <w:r>
        <w:t xml:space="preserve">Valencia, Spain</w:t>
      </w:r>
      <w:r>
        <w:br/>
      </w:r>
      <w:r>
        <w:t xml:space="preserve">Email: your.email@example.com | Phone: +34 123 456 789</w:t>
      </w:r>
    </w:p>
    <w:p>
      <w:pPr>
        <w:pStyle w:val="BodyText"/>
      </w:pPr>
      <w:r>
        <w:t xml:space="preserve">April 5, 2024</w:t>
      </w:r>
    </w:p>
    <w:p>
      <w:pPr>
        <w:pStyle w:val="BodyText"/>
      </w:pPr>
      <w:r>
        <w:t xml:space="preserve">Dear Hiring Team,</w:t>
      </w:r>
      <w:r>
        <w:br/>
      </w:r>
      <w:r>
        <w:t xml:space="preserve">Creative Studio Valencia</w:t>
      </w:r>
      <w:r>
        <w:br/>
      </w:r>
      <w:r>
        <w:t xml:space="preserve">Avenida de la Alameda, 45</w:t>
      </w:r>
      <w:r>
        <w:br/>
      </w:r>
      <w:r>
        <w:t xml:space="preserve">Valencia, Spain</w:t>
      </w:r>
    </w:p>
    <w:bookmarkStart w:id="20" w:name="Xa192b912569d9d72985a5984b736cf230ce8825"/>
    <w:p>
      <w:pPr>
        <w:pStyle w:val="Heading1"/>
      </w:pPr>
      <w:r>
        <w:t xml:space="preserve">Cover Letter for Photographer in Spain Valencia</w:t>
      </w:r>
    </w:p>
    <w:p>
      <w:pPr>
        <w:pStyle w:val="FirstParagraph"/>
      </w:pPr>
      <w:r>
        <w:t xml:space="preserve">As a dedicated and passionate Photographer with over a decade of experience capturing the essence of vibrant cultures and landscapes, I am excited to apply for the Photographer role at your esteemed studio in Spain Valencia. This opportunity aligns perfectly with my professional goals, as Valencia’s unique blend of history, artistry, and modernity offers an unparalleled canvas for creative expression. My background in storytelling through visual narratives, combined with my deep appreciation for Spain’s cultural heritage, positions me to contribute meaningfully to your team.</w:t>
      </w:r>
    </w:p>
    <w:p>
      <w:pPr>
        <w:pStyle w:val="BodyText"/>
      </w:pPr>
      <w:r>
        <w:t xml:space="preserve">Spain Valencia is a city that resonates with the soul of photography. From the sun-drenched plazas of El Carmen to the futuristic architecture of the City of Arts and Sciences, every corner tells a story waiting to be immortalized. As a Photographer, I have always been drawn to locations that embody rich traditions and dynamic energy—qualities that define Valencia’s identity. My portfolio reflects this passion, with projects ranging from candid street photography in bustling markets to portrait sessions capturing the warmth of local communities. I believe my ability to blend technical precision with artistic vision will enhance your studio’s reputation as a leader in visual storytelling.</w:t>
      </w:r>
    </w:p>
    <w:p>
      <w:pPr>
        <w:pStyle w:val="BodyText"/>
      </w:pPr>
      <w:r>
        <w:t xml:space="preserve">Throughout my career, I have worked across diverse genres, including event photography, commercial shoots, and documentary-style projects. My time spent in Spain has further refined my understanding of its cultural nuances. For instance, during my recent assignment documenting the vibrant Las Fallas festival in Valencia, I had the privilege of capturing the intricate details of traditional sculptures and the exuberant energy of community celebrations. This experience not only deepened my connection to Spain Valencia but also reinforced my commitment to preserving moments that celebrate human creativity and heritage.</w:t>
      </w:r>
    </w:p>
    <w:p>
      <w:pPr>
        <w:pStyle w:val="BodyText"/>
      </w:pPr>
      <w:r>
        <w:t xml:space="preserve">As a Photographer, I pride myself on building trust with subjects, whether they are individuals, families, or businesses. My approach is rooted in empathy and collaboration, ensuring that each project reflects the authentic spirit of the client. In Spain Valencia, where relationships are central to both personal and professional success, this philosophy is particularly valuable. I have experience working with local organizations and international clients alike, adapting my style to meet their unique needs while maintaining a consistent standard of excellence.</w:t>
      </w:r>
    </w:p>
    <w:p>
      <w:pPr>
        <w:pStyle w:val="BodyText"/>
      </w:pPr>
      <w:r>
        <w:t xml:space="preserve">One of the key strengths I bring to the table is my adaptability in challenging environments. Whether it’s navigating the unpredictable weather of Valencia’s coastal areas or capturing fast-paced events, I remain focused on delivering high-quality results. My technical expertise includes proficiency in advanced camera systems, lighting techniques, and post-production software such as Adobe Lightroom and Photoshop. Additionally, I stay updated with industry trends by attending workshops and collaborating with fellow artists in Spain Valencia’s thriving creative community.</w:t>
      </w:r>
    </w:p>
    <w:p>
      <w:pPr>
        <w:pStyle w:val="BodyText"/>
      </w:pPr>
      <w:r>
        <w:t xml:space="preserve">The role of a Photographer in Spain Valencia extends beyond the technical; it is about connecting with the heart of the city. I have always been inspired by Valencia’s rich history, from its medieval architecture to its modern art scene. As a Photographer, I aim to bridge these elements, creating images that evoke emotion and tell stories. For example, my recent project on the Turia Gardens captured not just the natural beauty of the space but also the lives of those who gather there—students studying under olive trees, families picnicking by the river, and artists sketching in the shade. This project was a testament to how photography can document both tangible and intangible aspects of a place.</w:t>
      </w:r>
    </w:p>
    <w:p>
      <w:pPr>
        <w:pStyle w:val="BodyText"/>
      </w:pPr>
      <w:r>
        <w:t xml:space="preserve">Spain Valencia’s unique position as a cultural crossroads makes it an ideal setting for innovative photographic work. The city’s proximity to both the Mediterranean Sea and the Sierra de Tramuntana mountains offers endless opportunities for landscape photography, while its bustling markets and historic neighborhoods provide rich subject matter for street photography. I am particularly interested in exploring how contemporary themes such as sustainability and urban development can be visualized through a Photographer’s lens, contributing to conversations about the future of Valencia’s identity.</w:t>
      </w:r>
    </w:p>
    <w:p>
      <w:pPr>
        <w:pStyle w:val="BodyText"/>
      </w:pPr>
      <w:r>
        <w:t xml:space="preserve">My decision to pursue this opportunity in Spain Valencia is driven by a desire to grow both professionally and personally. The city’s dynamic environment challenges me to push creative boundaries, while its welcoming community offers support and inspiration. I have also taken steps to immerse myself in the local culture, learning basic Spanish and studying the works of Spanish photographers who have shaped the global visual landscape. This preparation ensures that I can contribute effectively from day one.</w:t>
      </w:r>
    </w:p>
    <w:p>
      <w:pPr>
        <w:pStyle w:val="BodyText"/>
      </w:pPr>
      <w:r>
        <w:t xml:space="preserve">As a Photographer, I am committed to excellence in every project I undertake. My portfolio includes award-winning work recognized at international photography festivals, as well as collaborations with brands and publications that value authenticity and innovation. For instance, my collaboration with a Spanish travel magazine resulted in a series of images that highlighted the hidden gems of Valencia, from tucked-away cafes to lesser-known historic sites. This project not only increased the publication’s readership but also reinforced my belief in photography’s power to connect people with places.</w:t>
      </w:r>
    </w:p>
    <w:p>
      <w:pPr>
        <w:pStyle w:val="BodyText"/>
      </w:pPr>
      <w:r>
        <w:t xml:space="preserve">In conclusion, I am enthusiastic about the possibility of joining your team as a Photographer in Spain Valencia. My experience, technical skills, and passion for storytelling align seamlessly with your studio’s mission to capture the beauty and complexity of this remarkable city. I would welcome the opportunity to discuss how my background and vision can contribute to your creative goals. Thank you for considering my applic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Spain Valencia</dc:title>
  <dc:creator/>
  <dc:language>en</dc:language>
  <cp:keywords/>
  <dcterms:created xsi:type="dcterms:W3CDTF">2026-07-24T05:53:47Z</dcterms:created>
  <dcterms:modified xsi:type="dcterms:W3CDTF">2026-07-24T05:53:47Z</dcterms:modified>
</cp:coreProperties>
</file>

<file path=docProps/custom.xml><?xml version="1.0" encoding="utf-8"?>
<Properties xmlns="http://schemas.openxmlformats.org/officeDocument/2006/custom-properties" xmlns:vt="http://schemas.openxmlformats.org/officeDocument/2006/docPropsVTypes"/>
</file>